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42360460" w:rsidR="00137578" w:rsidRDefault="00013862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ebruary 11</w:t>
      </w:r>
      <w:r w:rsidR="00264AEB">
        <w:rPr>
          <w:rFonts w:ascii="Times New Roman" w:hAnsi="Times New Roman"/>
          <w:b/>
        </w:rPr>
        <w:t>, 2021</w:t>
      </w:r>
      <w:r w:rsidR="00FF7461">
        <w:rPr>
          <w:rFonts w:ascii="Times New Roman" w:hAnsi="Times New Roman"/>
          <w:b/>
        </w:rPr>
        <w:t xml:space="preserve">  6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05B0B5DF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013862">
        <w:rPr>
          <w:rFonts w:ascii="Times New Roman" w:hAnsi="Times New Roman"/>
        </w:rPr>
        <w:t>January 2021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282707F7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013862">
        <w:rPr>
          <w:rFonts w:ascii="Times New Roman" w:hAnsi="Times New Roman"/>
        </w:rPr>
        <w:t>January</w:t>
      </w:r>
      <w:r w:rsidR="00091C3E">
        <w:rPr>
          <w:rFonts w:ascii="Times New Roman" w:hAnsi="Times New Roman"/>
        </w:rPr>
        <w:t xml:space="preserve"> </w:t>
      </w:r>
      <w:r w:rsidR="00013862">
        <w:rPr>
          <w:rFonts w:ascii="Times New Roman" w:hAnsi="Times New Roman"/>
        </w:rPr>
        <w:t>b</w:t>
      </w:r>
      <w:r w:rsidR="00BD45CF">
        <w:rPr>
          <w:rFonts w:ascii="Times New Roman" w:hAnsi="Times New Roman"/>
        </w:rPr>
        <w:t>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47C472BC" w14:textId="77677CE6" w:rsidR="00264AEB" w:rsidRDefault="00AC2AB3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NMPWRC</w:t>
      </w:r>
    </w:p>
    <w:p w14:paraId="582F7E10" w14:textId="40097D39" w:rsidR="00AC2AB3" w:rsidRDefault="00B47177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NACD Dues</w:t>
      </w:r>
    </w:p>
    <w:p w14:paraId="4715DA22" w14:textId="189B8B72" w:rsidR="003C6A56" w:rsidRDefault="003C6A56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Cost Share Increase</w:t>
      </w:r>
    </w:p>
    <w:p w14:paraId="22415F45" w14:textId="28EBECB2" w:rsidR="00103334" w:rsidRPr="00264AEB" w:rsidRDefault="00103334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ock Picker</w:t>
      </w: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61CF0D0F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4DAF3A" w14:textId="77777777" w:rsidR="00196431" w:rsidRDefault="00196431" w:rsidP="002C7095">
      <w:pPr>
        <w:spacing w:after="0" w:line="240" w:lineRule="auto"/>
      </w:pPr>
      <w:r>
        <w:separator/>
      </w:r>
    </w:p>
  </w:endnote>
  <w:endnote w:type="continuationSeparator" w:id="0">
    <w:p w14:paraId="533AED26" w14:textId="77777777" w:rsidR="00196431" w:rsidRDefault="00196431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1CE4D5" w14:textId="77777777" w:rsidR="00196431" w:rsidRDefault="00196431" w:rsidP="002C7095">
      <w:pPr>
        <w:spacing w:after="0" w:line="240" w:lineRule="auto"/>
      </w:pPr>
      <w:r>
        <w:separator/>
      </w:r>
    </w:p>
  </w:footnote>
  <w:footnote w:type="continuationSeparator" w:id="0">
    <w:p w14:paraId="0890A8E1" w14:textId="77777777" w:rsidR="00196431" w:rsidRDefault="00196431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   </w:t>
    </w:r>
    <w:r w:rsidRPr="00DA2A59">
      <w:rPr>
        <w:rFonts w:ascii="Times New Roman" w:hAnsi="Times New Roman"/>
        <w:sz w:val="18"/>
        <w:szCs w:val="18"/>
        <w:u w:val="single"/>
      </w:rPr>
      <w:t>(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2F369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3862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1C3E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333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96431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64AEB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C6A56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25821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575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06F14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35366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0AC7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2AB3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177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395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8780C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4</cp:revision>
  <cp:lastPrinted>2020-12-07T21:03:00Z</cp:lastPrinted>
  <dcterms:created xsi:type="dcterms:W3CDTF">2021-02-09T18:40:00Z</dcterms:created>
  <dcterms:modified xsi:type="dcterms:W3CDTF">2021-02-09T18:44:00Z</dcterms:modified>
</cp:coreProperties>
</file>